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08ED" w:rsidRPr="00611140" w:rsidRDefault="0021793F" w:rsidP="00E53205">
      <w:pPr>
        <w:spacing w:before="100" w:beforeAutospacing="1" w:after="100" w:afterAutospacing="1"/>
        <w:jc w:val="center"/>
        <w:rPr>
          <w:rFonts w:ascii="標楷體" w:eastAsia="標楷體" w:hAnsi="標楷體"/>
          <w:b/>
          <w:sz w:val="32"/>
          <w:szCs w:val="32"/>
        </w:rPr>
      </w:pPr>
      <w:r>
        <w:rPr>
          <w:rFonts w:ascii="標楷體" w:eastAsia="標楷體" w:hAnsi="標楷體" w:hint="eastAsia"/>
          <w:b/>
          <w:sz w:val="32"/>
          <w:szCs w:val="32"/>
        </w:rPr>
        <w:t>得撒洛尼前</w:t>
      </w:r>
      <w:r w:rsidR="00611140" w:rsidRPr="00611140">
        <w:rPr>
          <w:rFonts w:ascii="標楷體" w:eastAsia="標楷體" w:hAnsi="標楷體" w:hint="eastAsia"/>
          <w:b/>
          <w:sz w:val="32"/>
          <w:szCs w:val="32"/>
        </w:rPr>
        <w:t>書</w:t>
      </w:r>
    </w:p>
    <w:p w:rsidR="00A56E70" w:rsidRPr="00D61983" w:rsidRDefault="00A56E70" w:rsidP="00D61983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D61983">
        <w:rPr>
          <w:rFonts w:ascii="Times New Roman" w:eastAsia="標楷體" w:hAnsi="Times New Roman"/>
          <w:b/>
          <w:sz w:val="28"/>
          <w:szCs w:val="28"/>
        </w:rPr>
        <w:t>信件的開始與問候：一</w:t>
      </w:r>
      <w:r w:rsidRPr="00D61983">
        <w:rPr>
          <w:rFonts w:ascii="Times New Roman" w:eastAsia="標楷體" w:hAnsi="Times New Roman"/>
          <w:b/>
          <w:sz w:val="28"/>
          <w:szCs w:val="28"/>
        </w:rPr>
        <w:t>1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保祿和息耳瓦諾及弟茂德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致書給在天主父及主耶穌基督內的得撒洛尼人的教會。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祝你們蒙受恩寵與平安！</w:t>
      </w:r>
    </w:p>
    <w:p w:rsidR="001569D4" w:rsidRPr="00A56E70" w:rsidRDefault="001569D4" w:rsidP="001569D4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宗徒和（得撒洛尼）團體</w:t>
      </w:r>
      <w:r w:rsidRPr="00A56E70">
        <w:rPr>
          <w:rFonts w:ascii="Times New Roman" w:eastAsia="標楷體" w:hAnsi="Times New Roman"/>
          <w:b/>
          <w:sz w:val="28"/>
          <w:szCs w:val="28"/>
        </w:rPr>
        <w:t>：一</w:t>
      </w:r>
      <w:r>
        <w:rPr>
          <w:rFonts w:ascii="Times New Roman" w:eastAsia="標楷體" w:hAnsi="Times New Roman"/>
          <w:b/>
          <w:sz w:val="28"/>
          <w:szCs w:val="28"/>
        </w:rPr>
        <w:t>2</w:t>
      </w:r>
      <w:r>
        <w:rPr>
          <w:rFonts w:ascii="Times New Roman" w:eastAsia="標楷體" w:hAnsi="Times New Roman" w:hint="eastAsia"/>
          <w:b/>
          <w:sz w:val="28"/>
          <w:szCs w:val="28"/>
        </w:rPr>
        <w:t>～三</w:t>
      </w:r>
      <w:r>
        <w:rPr>
          <w:rFonts w:ascii="Times New Roman" w:eastAsia="標楷體" w:hAnsi="Times New Roman" w:hint="eastAsia"/>
          <w:b/>
          <w:sz w:val="28"/>
          <w:szCs w:val="28"/>
        </w:rPr>
        <w:t>13</w:t>
      </w:r>
    </w:p>
    <w:p w:rsidR="001569D4" w:rsidRPr="001569D4" w:rsidRDefault="005D7AE2" w:rsidP="001569D4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kern w:val="0"/>
          <w:szCs w:val="24"/>
        </w:rPr>
      </w:pPr>
      <w:r>
        <w:rPr>
          <w:rFonts w:ascii="Times New Roman" w:eastAsia="標楷體" w:hAnsi="Times New Roman" w:hint="eastAsia"/>
          <w:b/>
          <w:kern w:val="0"/>
          <w:szCs w:val="24"/>
        </w:rPr>
        <w:t>信件的開始</w:t>
      </w:r>
      <w:r>
        <w:rPr>
          <w:rFonts w:ascii="Times New Roman" w:eastAsia="標楷體" w:hAnsi="Times New Roman" w:hint="eastAsia"/>
          <w:b/>
          <w:kern w:val="0"/>
          <w:szCs w:val="24"/>
        </w:rPr>
        <w:t xml:space="preserve"> </w:t>
      </w:r>
      <w:r>
        <w:rPr>
          <w:rFonts w:ascii="Times New Roman" w:eastAsia="標楷體" w:hAnsi="Times New Roman" w:hint="eastAsia"/>
          <w:b/>
          <w:kern w:val="0"/>
          <w:szCs w:val="24"/>
        </w:rPr>
        <w:t>──「感恩詞」</w:t>
      </w:r>
      <w:r w:rsidR="001569D4" w:rsidRPr="001569D4">
        <w:rPr>
          <w:rFonts w:ascii="Times New Roman" w:eastAsia="標楷體" w:hAnsi="Times New Roman" w:cs="Times New Roman"/>
          <w:b/>
          <w:kern w:val="0"/>
          <w:szCs w:val="24"/>
        </w:rPr>
        <w:t>：一</w:t>
      </w:r>
      <w:r w:rsidR="001569D4" w:rsidRPr="001569D4">
        <w:rPr>
          <w:rFonts w:ascii="Times New Roman" w:eastAsia="標楷體" w:hAnsi="Times New Roman" w:cs="Times New Roman"/>
          <w:b/>
          <w:kern w:val="0"/>
          <w:szCs w:val="24"/>
        </w:rPr>
        <w:t>2-10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我們常為你們眾人感謝天主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在祈禱時常記念你們；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不斷地，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在天主和我們的父前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記念你們因信德所作的工作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因愛德所受的勞苦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因盼望我們的主耶穌基督所有的堅忍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天主所愛的弟兄們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我們知道你們是蒙召選的，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因為我們把福音傳到你們那裡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不僅在乎言語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而且也在乎德能和聖神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以及堅固的信心；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正如你們也知道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我們為了你們，在你們中是怎樣為人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你們雖在許多苦難中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卻懷著聖神的喜樂接受了聖道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成了效法我們和效法主的人，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甚至成了馬其頓和阿哈雅眾信者的模範。</w:t>
      </w:r>
    </w:p>
    <w:p w:rsidR="00611140" w:rsidRDefault="00611140" w:rsidP="0021793F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因為主的聖道由你們那裡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不僅聲聞於馬其頓和阿哈雅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而且你們對天主的信仰也傳遍了各地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以致不需要我們再說什麼。</w:t>
      </w:r>
    </w:p>
    <w:p w:rsidR="00611140" w:rsidRDefault="00611140" w:rsidP="0021793F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因為有他們傳述我們的事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說我們怎樣來到了你們那裡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你們怎樣離開偶像歸依了天主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為事奉永生的真天主，</w:t>
      </w:r>
    </w:p>
    <w:p w:rsidR="00611140" w:rsidRDefault="00611140" w:rsidP="0021793F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45239D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並期待他的聖子自天降下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就是他使之從死者中復活，</w:t>
      </w:r>
      <w:r w:rsidR="0021793F">
        <w:rPr>
          <w:rFonts w:ascii="標楷體" w:eastAsia="標楷體" w:hAnsi="標楷體" w:cs="新細明體"/>
          <w:b/>
          <w:kern w:val="0"/>
          <w:szCs w:val="24"/>
        </w:rPr>
        <w:br/>
      </w:r>
      <w:r w:rsidR="0021793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為救我們脫免那要來的震怒的耶穌。</w:t>
      </w:r>
    </w:p>
    <w:p w:rsidR="001569D4" w:rsidRPr="001569D4" w:rsidRDefault="001569D4" w:rsidP="001569D4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kern w:val="0"/>
          <w:szCs w:val="24"/>
        </w:rPr>
        <w:t>回顧宗徒的第一個工程</w:t>
      </w:r>
      <w:r w:rsidRPr="001569D4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二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1-12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弟兄們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你們自己也知道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我們來到你們那裡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並非沒有效果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你們也知道我們來到之前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曾在斐理伯吃了苦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受了凌辱；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可是依靠著我們的天主，</w:t>
      </w:r>
      <w:r w:rsidR="00F91A0C">
        <w:rPr>
          <w:rFonts w:ascii="標楷體" w:eastAsia="標楷體" w:hAnsi="標楷體" w:cs="新細明體"/>
          <w:b/>
          <w:kern w:val="0"/>
          <w:szCs w:val="24"/>
        </w:rPr>
        <w:br/>
      </w:r>
      <w:r w:rsidR="00F91A0C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F91A0C" w:rsidRPr="00F91A0C">
        <w:rPr>
          <w:rFonts w:ascii="標楷體" w:eastAsia="標楷體" w:hAnsi="標楷體" w:cs="新細明體"/>
          <w:b/>
          <w:kern w:val="0"/>
          <w:szCs w:val="24"/>
        </w:rPr>
        <w:t>我們還有勇氣，</w:t>
      </w:r>
      <w:r w:rsidR="00F91A0C">
        <w:rPr>
          <w:rFonts w:ascii="標楷體" w:eastAsia="標楷體" w:hAnsi="標楷體" w:cs="新細明體"/>
          <w:b/>
          <w:kern w:val="0"/>
          <w:szCs w:val="24"/>
        </w:rPr>
        <w:br/>
      </w:r>
      <w:r w:rsidR="00F91A0C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F91A0C" w:rsidRPr="00F91A0C">
        <w:rPr>
          <w:rFonts w:ascii="標楷體" w:eastAsia="標楷體" w:hAnsi="標楷體" w:cs="新細明體"/>
          <w:b/>
          <w:kern w:val="0"/>
          <w:szCs w:val="24"/>
        </w:rPr>
        <w:t>在艱鉅的格鬥中，</w:t>
      </w:r>
      <w:r w:rsidR="00F91A0C">
        <w:rPr>
          <w:rFonts w:ascii="標楷體" w:eastAsia="標楷體" w:hAnsi="標楷體" w:cs="新細明體"/>
          <w:b/>
          <w:kern w:val="0"/>
          <w:szCs w:val="24"/>
        </w:rPr>
        <w:br/>
      </w:r>
      <w:r w:rsidR="00F91A0C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F91A0C" w:rsidRPr="00F91A0C">
        <w:rPr>
          <w:rFonts w:ascii="標楷體" w:eastAsia="標楷體" w:hAnsi="標楷體" w:cs="新細明體"/>
          <w:b/>
          <w:kern w:val="0"/>
          <w:szCs w:val="24"/>
        </w:rPr>
        <w:t>給你們宣講了天主的福音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我們的講勸並不是出於幻想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也不是出於不誠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也不是在於欺詐；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反之，我們是被天主考驗合格而受委託傳福音的人；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我們宣講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並不是為取悅於人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而是為取悅那考驗我們心靈的天主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我們從來沒有用過諂媚之辭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就如你們所知道的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也沒有託故貪婪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天主可以作證；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也沒有向任何人尋求過光榮：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沒有向你們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也沒有向別人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我們當基督的宗徒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雖有權利叫人敬重我們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但我們在你們中卻成了慈祥的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像撫育自己孩子的母親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我們如此眷愛你們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不但願意將天主的福音交給你們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而且也願意將我們的性命交給你們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21793F" w:rsidRPr="0021793F">
        <w:rPr>
          <w:rFonts w:ascii="標楷體" w:eastAsia="標楷體" w:hAnsi="標楷體" w:cs="新細明體"/>
          <w:b/>
          <w:kern w:val="0"/>
          <w:szCs w:val="24"/>
        </w:rPr>
        <w:t>因為你們是我們所疼愛的。</w:t>
      </w:r>
    </w:p>
    <w:p w:rsidR="00D2209F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弟兄們，</w:t>
      </w:r>
    </w:p>
    <w:p w:rsidR="00611140" w:rsidRDefault="00D2209F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21793F">
        <w:rPr>
          <w:rFonts w:ascii="標楷體" w:eastAsia="標楷體" w:hAnsi="標楷體" w:cs="新細明體"/>
          <w:b/>
          <w:kern w:val="0"/>
          <w:szCs w:val="24"/>
        </w:rPr>
        <w:t>你們應回憶我們的勤勞和辛苦：</w:t>
      </w:r>
      <w:r>
        <w:rPr>
          <w:rFonts w:ascii="標楷體" w:eastAsia="標楷體" w:hAnsi="標楷體" w:cs="新細明體"/>
          <w:b/>
          <w:kern w:val="0"/>
          <w:szCs w:val="24"/>
        </w:rPr>
        <w:br/>
      </w: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21793F">
        <w:rPr>
          <w:rFonts w:ascii="標楷體" w:eastAsia="標楷體" w:hAnsi="標楷體" w:cs="新細明體"/>
          <w:b/>
          <w:kern w:val="0"/>
          <w:szCs w:val="24"/>
        </w:rPr>
        <w:t>我們向你們宣講天主的福音時，</w:t>
      </w:r>
      <w:r>
        <w:rPr>
          <w:rFonts w:ascii="標楷體" w:eastAsia="標楷體" w:hAnsi="標楷體" w:cs="新細明體"/>
          <w:b/>
          <w:kern w:val="0"/>
          <w:szCs w:val="24"/>
        </w:rPr>
        <w:br/>
      </w: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21793F">
        <w:rPr>
          <w:rFonts w:ascii="標楷體" w:eastAsia="標楷體" w:hAnsi="標楷體" w:cs="新細明體"/>
          <w:b/>
          <w:kern w:val="0"/>
          <w:szCs w:val="24"/>
        </w:rPr>
        <w:t>黑夜白日操作，</w:t>
      </w:r>
      <w:r>
        <w:rPr>
          <w:rFonts w:ascii="標楷體" w:eastAsia="標楷體" w:hAnsi="標楷體" w:cs="新細明體"/>
          <w:b/>
          <w:kern w:val="0"/>
          <w:szCs w:val="24"/>
        </w:rPr>
        <w:br/>
      </w: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21793F">
        <w:rPr>
          <w:rFonts w:ascii="標楷體" w:eastAsia="標楷體" w:hAnsi="標楷體" w:cs="新細明體"/>
          <w:b/>
          <w:kern w:val="0"/>
          <w:szCs w:val="24"/>
        </w:rPr>
        <w:t>免得加給你們任何人負擔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你們自己和天主都可作證：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我們對你們信友曾是怎樣的聖善、正義和無可指摘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你們也同樣知道：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我們怎樣對待了你們中每一個人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就像父親對待自己的孩子一樣：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勸勉、鼓勵、忠告你們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叫你們的行動相稱於那召選你們進入他的國和光榮的天主。</w:t>
      </w:r>
    </w:p>
    <w:p w:rsidR="001569D4" w:rsidRPr="001569D4" w:rsidRDefault="001569D4" w:rsidP="001569D4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kern w:val="0"/>
          <w:szCs w:val="24"/>
        </w:rPr>
        <w:t>經由團體接受福音</w:t>
      </w:r>
      <w:r w:rsidRPr="001569D4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二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1</w:t>
      </w:r>
      <w:r>
        <w:rPr>
          <w:rFonts w:ascii="Times New Roman" w:eastAsia="標楷體" w:hAnsi="Times New Roman" w:cs="Times New Roman"/>
          <w:b/>
          <w:kern w:val="0"/>
          <w:szCs w:val="24"/>
        </w:rPr>
        <w:t>3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-1</w:t>
      </w:r>
      <w:r>
        <w:rPr>
          <w:rFonts w:ascii="Times New Roman" w:eastAsia="標楷體" w:hAnsi="Times New Roman" w:cs="Times New Roman"/>
          <w:b/>
          <w:kern w:val="0"/>
          <w:szCs w:val="24"/>
        </w:rPr>
        <w:t>6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為此，我們不斷地感謝天主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因為你們由我們接受了所聽的天主的言語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並沒有拿它當人的言語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而實在當天主的言語領受了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這言語在你們信者身上發生了效力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弟兄們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你們的確像那些在耶穌基督內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在猶太的各天主教會一樣了，</w:t>
      </w:r>
      <w:r w:rsidR="004832F9">
        <w:rPr>
          <w:rFonts w:ascii="標楷體" w:eastAsia="標楷體" w:hAnsi="標楷體" w:cs="新細明體"/>
          <w:b/>
          <w:kern w:val="0"/>
          <w:szCs w:val="24"/>
        </w:rPr>
        <w:t xml:space="preserve"> 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4832F9" w:rsidRPr="0021793F">
        <w:rPr>
          <w:rFonts w:ascii="標楷體" w:eastAsia="標楷體" w:hAnsi="標楷體" w:cs="新細明體"/>
          <w:b/>
          <w:kern w:val="0"/>
          <w:szCs w:val="24"/>
        </w:rPr>
        <w:t>因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為你們由自己的同鄉遭受了苦害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正像他們由猶太人所遭受的一樣；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那些猶太人不但殺害了主耶穌和先知們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而且也驅逐了我們；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他們不但使天主不悅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而且與全人類為敵，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阻止我們給外邦人講道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叫人得救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以致他們的罪惡時常滿盈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天主的憤怒終必來到他們身上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。</w:t>
      </w:r>
    </w:p>
    <w:p w:rsidR="001569D4" w:rsidRPr="001569D4" w:rsidRDefault="001569D4" w:rsidP="001569D4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kern w:val="0"/>
          <w:szCs w:val="24"/>
        </w:rPr>
        <w:t>被阻擾的探訪</w:t>
      </w:r>
      <w:r w:rsidRPr="001569D4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二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1</w:t>
      </w:r>
      <w:r>
        <w:rPr>
          <w:rFonts w:ascii="Times New Roman" w:eastAsia="標楷體" w:hAnsi="Times New Roman" w:cs="Times New Roman"/>
          <w:b/>
          <w:kern w:val="0"/>
          <w:szCs w:val="24"/>
        </w:rPr>
        <w:t>7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-2</w:t>
      </w:r>
      <w:r>
        <w:rPr>
          <w:rFonts w:ascii="Times New Roman" w:eastAsia="標楷體" w:hAnsi="Times New Roman" w:cs="Times New Roman"/>
          <w:b/>
          <w:kern w:val="0"/>
          <w:szCs w:val="24"/>
        </w:rPr>
        <w:t>0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lastRenderedPageBreak/>
        <w:t>17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弟兄們！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我們被迫暫時離開你們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僅是面目離開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而不是心離開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我們熱切願望及早見到你們的面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我們曾切願到你們那裡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我保祿確實一再地願意去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但撒殫卻阻止了我們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9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當我們的主耶穌來臨時，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在他面前，誰是我們的希望，或喜樂，或足以自豪的冠冕呢？</w:t>
      </w:r>
      <w:r w:rsidR="00D2209F">
        <w:rPr>
          <w:rFonts w:ascii="標楷體" w:eastAsia="標楷體" w:hAnsi="標楷體" w:cs="新細明體"/>
          <w:b/>
          <w:kern w:val="0"/>
          <w:szCs w:val="24"/>
        </w:rPr>
        <w:br/>
      </w:r>
      <w:r w:rsidR="00D2209F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不就是你們嗎？</w:t>
      </w:r>
    </w:p>
    <w:p w:rsidR="00611140" w:rsidRDefault="00611140" w:rsidP="00D2209F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0</w:t>
      </w:r>
      <w:r w:rsidR="00D03477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21793F">
        <w:rPr>
          <w:rFonts w:ascii="標楷體" w:eastAsia="標楷體" w:hAnsi="標楷體" w:cs="新細明體"/>
          <w:b/>
          <w:kern w:val="0"/>
          <w:szCs w:val="24"/>
        </w:rPr>
        <w:t>你們的確是我們的光榮和喜樂。</w:t>
      </w:r>
    </w:p>
    <w:p w:rsidR="001569D4" w:rsidRPr="001569D4" w:rsidRDefault="001569D4" w:rsidP="001569D4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kern w:val="0"/>
          <w:szCs w:val="24"/>
        </w:rPr>
        <w:t>派遣弟茂德</w:t>
      </w:r>
      <w:r w:rsidRPr="001569D4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三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1-</w:t>
      </w:r>
      <w:r>
        <w:rPr>
          <w:rFonts w:ascii="Times New Roman" w:eastAsia="標楷體" w:hAnsi="Times New Roman" w:cs="Times New Roman"/>
          <w:b/>
          <w:kern w:val="0"/>
          <w:szCs w:val="24"/>
        </w:rPr>
        <w:t>5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為此，我們不能再等待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就決意獨自留在雅典，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而打發我們的弟兄和在基督的福音上，作天主僕人的弟茂德前去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為在信德上堅固鼓勵你們，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不叫任何人在這些困苦中受到動搖；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你們自己原也知道：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我們是注定要受苦的，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因為我們還在你們那裡的時候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已給你們預言了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我們將遭受磨難；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你們看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現在就發生了。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為此，我既不能再等待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遂派他去探悉你們的信德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怕那誘惑者誘惑了你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而使我們的勞苦等於白費了。</w:t>
      </w:r>
    </w:p>
    <w:p w:rsidR="001569D4" w:rsidRPr="001569D4" w:rsidRDefault="001569D4" w:rsidP="001569D4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kern w:val="0"/>
          <w:szCs w:val="24"/>
        </w:rPr>
        <w:t>宗徒因團體的情況而喜樂</w:t>
      </w:r>
      <w:r w:rsidRPr="001569D4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三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6-10</w:t>
      </w:r>
    </w:p>
    <w:p w:rsid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現今，弟茂德從你們那裡回到我們這裡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對你們的信德和愛德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給我們報告了好消息；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並說你們時常想念我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渴望見到我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就像我們渴望見到你們一樣。</w:t>
      </w:r>
    </w:p>
    <w:p w:rsidR="00611140" w:rsidRPr="00611140" w:rsidRDefault="00611140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為此，弟兄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我們在一切磨難困苦中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因了你們的信德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由你們獲得了安慰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因為若是你們在主內站立穩定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我們現在就能活下去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我們為了你們的原故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在我們的天主前甚為喜樂：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對這一切喜樂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我們能怎樣感謝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好為你們稱謝天主呢？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我們惟有黑夜白日懇切祈求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為能見到你們的面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為能彌補你們信德的缺陷。</w:t>
      </w:r>
    </w:p>
    <w:p w:rsidR="001569D4" w:rsidRPr="001569D4" w:rsidRDefault="001569D4" w:rsidP="001569D4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kern w:val="0"/>
          <w:szCs w:val="24"/>
        </w:rPr>
        <w:t>宗徒的祝福</w:t>
      </w:r>
      <w:r w:rsidRPr="001569D4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三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11-13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但願天主我們的父和我們的主耶穌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舖平我們去你們那裡的道路。</w:t>
      </w:r>
    </w:p>
    <w:p w:rsidR="00611140" w:rsidRDefault="00611140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願主使你們彼此間的愛情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和對眾人的愛情增長滿溢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209F" w:rsidRPr="00D2209F">
        <w:rPr>
          <w:rFonts w:ascii="標楷體" w:eastAsia="標楷體" w:hAnsi="標楷體" w:cs="新細明體"/>
          <w:b/>
          <w:kern w:val="0"/>
          <w:szCs w:val="24"/>
        </w:rPr>
        <w:t>就像我們對你們所有的愛情，</w:t>
      </w:r>
    </w:p>
    <w:p w:rsidR="00611140" w:rsidRDefault="00611140" w:rsidP="00685541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D2209F">
        <w:rPr>
          <w:rFonts w:ascii="標楷體" w:eastAsia="標楷體" w:hAnsi="標楷體" w:cs="新細明體"/>
          <w:b/>
          <w:kern w:val="0"/>
          <w:szCs w:val="24"/>
        </w:rPr>
        <w:t>好堅固你們的心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D2209F">
        <w:rPr>
          <w:rFonts w:ascii="標楷體" w:eastAsia="標楷體" w:hAnsi="標楷體" w:cs="新細明體"/>
          <w:b/>
          <w:kern w:val="0"/>
          <w:szCs w:val="24"/>
        </w:rPr>
        <w:t>使你們在我們的主耶穌同他的眾聖者來臨時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D2209F">
        <w:rPr>
          <w:rFonts w:ascii="標楷體" w:eastAsia="標楷體" w:hAnsi="標楷體" w:cs="新細明體"/>
          <w:b/>
          <w:kern w:val="0"/>
          <w:szCs w:val="24"/>
        </w:rPr>
        <w:t>於天主我們的父前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D2209F">
        <w:rPr>
          <w:rFonts w:ascii="標楷體" w:eastAsia="標楷體" w:hAnsi="標楷體" w:cs="新細明體"/>
          <w:b/>
          <w:kern w:val="0"/>
          <w:szCs w:val="24"/>
        </w:rPr>
        <w:t>在聖德上無可指摘。</w:t>
      </w:r>
    </w:p>
    <w:p w:rsidR="00D61983" w:rsidRPr="00A56E70" w:rsidRDefault="00D61983" w:rsidP="00D61983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 w:hint="eastAsia"/>
          <w:b/>
          <w:sz w:val="28"/>
          <w:szCs w:val="28"/>
        </w:rPr>
        <w:t>基督徒生活的指示</w:t>
      </w:r>
      <w:r w:rsidRPr="00A56E70">
        <w:rPr>
          <w:rFonts w:ascii="Times New Roman" w:eastAsia="標楷體" w:hAnsi="Times New Roman"/>
          <w:b/>
          <w:sz w:val="28"/>
          <w:szCs w:val="28"/>
        </w:rPr>
        <w:t>：</w:t>
      </w:r>
      <w:r>
        <w:rPr>
          <w:rFonts w:ascii="Times New Roman" w:eastAsia="標楷體" w:hAnsi="Times New Roman" w:hint="eastAsia"/>
          <w:b/>
          <w:sz w:val="28"/>
          <w:szCs w:val="28"/>
        </w:rPr>
        <w:t>四</w:t>
      </w:r>
      <w:r>
        <w:rPr>
          <w:rFonts w:ascii="Times New Roman" w:eastAsia="標楷體" w:hAnsi="Times New Roman" w:hint="eastAsia"/>
          <w:b/>
          <w:sz w:val="28"/>
          <w:szCs w:val="28"/>
        </w:rPr>
        <w:t>1</w:t>
      </w:r>
      <w:r>
        <w:rPr>
          <w:rFonts w:ascii="Times New Roman" w:eastAsia="標楷體" w:hAnsi="Times New Roman" w:hint="eastAsia"/>
          <w:b/>
          <w:sz w:val="28"/>
          <w:szCs w:val="28"/>
        </w:rPr>
        <w:t>～五</w:t>
      </w:r>
      <w:r>
        <w:rPr>
          <w:rFonts w:ascii="Times New Roman" w:eastAsia="標楷體" w:hAnsi="Times New Roman" w:hint="eastAsia"/>
          <w:b/>
          <w:sz w:val="28"/>
          <w:szCs w:val="28"/>
        </w:rPr>
        <w:t>22</w:t>
      </w:r>
    </w:p>
    <w:p w:rsidR="00D61983" w:rsidRPr="001569D4" w:rsidRDefault="00D61983" w:rsidP="00D61983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kern w:val="0"/>
          <w:szCs w:val="24"/>
        </w:rPr>
        <w:t>呼籲致力於成聖的生活</w:t>
      </w:r>
      <w:r w:rsidRPr="001569D4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四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1-1</w:t>
      </w:r>
      <w:r>
        <w:rPr>
          <w:rFonts w:ascii="Times New Roman" w:eastAsia="標楷體" w:hAnsi="Times New Roman" w:cs="Times New Roman"/>
          <w:b/>
          <w:kern w:val="0"/>
          <w:szCs w:val="24"/>
        </w:rPr>
        <w:t>2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此外，弟兄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我們在主耶穌內還請求和勸勉你們：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你們既由我們學會了應怎樣行事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為中悅天主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你們就該怎樣行事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還要更向前邁進。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lastRenderedPageBreak/>
        <w:t>2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你們原來知道：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我們因主耶穌給了你們什麼誡命。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天主的旨意就是要你們成聖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要你們戒絕邪淫，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要你們每一個人明瞭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應以聖潔和敬意持守自己的肉體，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不要放縱邪淫之情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像那些不認識天主的外邦人一樣；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在這樣的事上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不要侵犯損害自己的弟兄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因為主對這一切是要報復的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就如我們先前已說過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已證明過的，</w:t>
      </w:r>
    </w:p>
    <w:p w:rsidR="007D4CB5" w:rsidRDefault="007D4CB5" w:rsidP="00685541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A56E70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因為天主召叫我們不是為不潔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而是為成聖。</w:t>
      </w:r>
    </w:p>
    <w:p w:rsidR="007D4CB5" w:rsidRDefault="007D4CB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所以凡輕視這誡命的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不是輕視人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而是輕視那將自己的聖神賦於你們身上的天主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關於弟兄的友愛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不需要給你們寫什麼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因為你們自己由天主受了彼此相愛的教訓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11140">
        <w:rPr>
          <w:rFonts w:ascii="標楷體" w:eastAsia="標楷體" w:hAnsi="標楷體" w:cs="新細明體"/>
          <w:b/>
          <w:kern w:val="0"/>
          <w:szCs w:val="24"/>
        </w:rPr>
        <w:t>你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你們對全馬其頓的眾弟兄原已實行了這事；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不過，弟兄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我們勸你們更向前邁進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你們要以過安定的生活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專務己業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親手勞作為光榮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就如我們所吩咐過你們的，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好叫你們在外人前來往時有光釆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不仰仗任何人。</w:t>
      </w:r>
    </w:p>
    <w:p w:rsidR="00D61983" w:rsidRPr="001569D4" w:rsidRDefault="00D61983" w:rsidP="00D61983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kern w:val="0"/>
          <w:szCs w:val="24"/>
        </w:rPr>
        <w:t>基督徒的希望</w:t>
      </w:r>
      <w:r w:rsidRPr="001569D4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四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1</w:t>
      </w:r>
      <w:r>
        <w:rPr>
          <w:rFonts w:ascii="Times New Roman" w:eastAsia="標楷體" w:hAnsi="Times New Roman" w:cs="Times New Roman"/>
          <w:b/>
          <w:kern w:val="0"/>
          <w:szCs w:val="24"/>
        </w:rPr>
        <w:t>3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-1</w:t>
      </w:r>
      <w:r>
        <w:rPr>
          <w:rFonts w:ascii="Times New Roman" w:eastAsia="標楷體" w:hAnsi="Times New Roman" w:cs="Times New Roman"/>
          <w:b/>
          <w:kern w:val="0"/>
          <w:szCs w:val="24"/>
        </w:rPr>
        <w:t>8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弟兄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關於亡者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我們不願意你們不知道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以免你們憂傷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像其他沒有望德的人一樣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因為我們若是信耶穌死了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也復活了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同樣也必信天主要領那些死於耶穌內的人同他一起來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</w:t>
      </w:r>
      <w:r w:rsidR="0014699C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我們照主的話告訴你們這件事：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我們這些活著存留到主來臨時的人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決不會在已死的人以前。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因為在發命時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在總領天使吶喊和天主的號聲響時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主要親自由天降來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那些死於基督內的人先要復活，</w:t>
      </w:r>
    </w:p>
    <w:p w:rsidR="007D4CB5" w:rsidRDefault="007D4CB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7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然後我們這些活著還存留的人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同時與他們一起要被提到雲彩上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到空中迎接主：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這樣，我們就時常同主在一起。</w:t>
      </w:r>
    </w:p>
    <w:p w:rsidR="007D4CB5" w:rsidRPr="00611140" w:rsidRDefault="007D4CB5" w:rsidP="00685541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2A5B46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為此，你們要常用這些話彼此安慰。</w:t>
      </w:r>
    </w:p>
    <w:p w:rsidR="00D61983" w:rsidRPr="001569D4" w:rsidRDefault="00D61983" w:rsidP="00D61983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kern w:val="0"/>
          <w:szCs w:val="24"/>
        </w:rPr>
        <w:t>呼籲為「主的日子」做好準備</w:t>
      </w:r>
      <w:r w:rsidRPr="001569D4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五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1-1</w:t>
      </w:r>
      <w:r>
        <w:rPr>
          <w:rFonts w:ascii="Times New Roman" w:eastAsia="標楷體" w:hAnsi="Times New Roman" w:cs="Times New Roman"/>
          <w:b/>
          <w:kern w:val="0"/>
          <w:szCs w:val="24"/>
        </w:rPr>
        <w:t>1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弟兄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至論那時候與日期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不需要給你們寫什麼。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你們原確實知道：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主的日子要像夜間的盜賊一樣來到。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3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幾時人正說：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「平安無事」</w:t>
      </w:r>
      <w:r w:rsidR="00D26120" w:rsidRPr="00685541">
        <w:rPr>
          <w:rFonts w:ascii="標楷體" w:eastAsia="標楷體" w:hAnsi="標楷體" w:cs="新細明體"/>
          <w:b/>
          <w:kern w:val="0"/>
          <w:szCs w:val="24"/>
        </w:rPr>
        <w:t>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那時滅亡會猝然來到他們身上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就像痛苦來到懷孕者身上一樣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決逃脫不了。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4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但是你們，弟兄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你們不是在黑暗中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以致那日子像盜賊一樣襲擊你們；</w:t>
      </w:r>
    </w:p>
    <w:p w:rsidR="009D0EC5" w:rsidRDefault="009D0EC5">
      <w:pPr>
        <w:rPr>
          <w:rFonts w:ascii="標楷體" w:eastAsia="標楷體" w:hAnsi="標楷體"/>
          <w:b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5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你們眾人都是光明之子和白日之子；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我們不屬於黑夜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也不屬於黑暗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6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所以我們不當像其他的人一樣貪睡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卻當醒寤清醒，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7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因為人睡覺是黑夜睡覺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喝醉的人是黑夜喝醉；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8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但是我們做白日之子的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應當清醒，穿上信德和愛德作甲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lastRenderedPageBreak/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戴上得救的望德作盔，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9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因為天主沒有揀定我們為洩怒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而是藉我們的主耶穌基督為獲得拯救，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0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他為我們死了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為叫我們不論醒寤或睡眠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都同他一起生活。</w:t>
      </w:r>
    </w:p>
    <w:p w:rsidR="00685541" w:rsidRDefault="009D0EC5" w:rsidP="00685541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1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為此，你們應互相安慰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彼此建樹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就如你們所行的。</w:t>
      </w:r>
    </w:p>
    <w:p w:rsidR="00D61983" w:rsidRPr="001569D4" w:rsidRDefault="00D61983" w:rsidP="00D61983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rFonts w:ascii="Times New Roman" w:eastAsia="標楷體" w:hAnsi="Times New Roman" w:cs="Times New Roman"/>
          <w:b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kern w:val="0"/>
          <w:szCs w:val="24"/>
        </w:rPr>
        <w:t>團體生活的指示</w:t>
      </w:r>
      <w:r w:rsidRPr="001569D4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五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1</w:t>
      </w:r>
      <w:r>
        <w:rPr>
          <w:rFonts w:ascii="Times New Roman" w:eastAsia="標楷體" w:hAnsi="Times New Roman" w:cs="Times New Roman"/>
          <w:b/>
          <w:kern w:val="0"/>
          <w:szCs w:val="24"/>
        </w:rPr>
        <w:t>2</w:t>
      </w:r>
      <w:r>
        <w:rPr>
          <w:rFonts w:ascii="Times New Roman" w:eastAsia="標楷體" w:hAnsi="Times New Roman" w:cs="Times New Roman" w:hint="eastAsia"/>
          <w:b/>
          <w:kern w:val="0"/>
          <w:szCs w:val="24"/>
        </w:rPr>
        <w:t>-</w:t>
      </w:r>
      <w:r>
        <w:rPr>
          <w:rFonts w:ascii="Times New Roman" w:eastAsia="標楷體" w:hAnsi="Times New Roman" w:cs="Times New Roman"/>
          <w:b/>
          <w:kern w:val="0"/>
          <w:szCs w:val="24"/>
        </w:rPr>
        <w:t>22</w:t>
      </w:r>
    </w:p>
    <w:p w:rsidR="009D0EC5" w:rsidRDefault="009D0EC5" w:rsidP="00685541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2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弟兄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我們還求你們尊敬那些在你們中勞苦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在主內管理你們和勸戒你們的人，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3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為了他們的工作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你們更應本著愛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重視他們；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你們要彼此平安相處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4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弟兄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我們還勸勉你們：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要勸戒閑蕩的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寬慰怯懦的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扶持軟弱的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容忍一切人！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5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要小心：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人對人不要以惡報惡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卻要時常彼此勉勵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互相善待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且善待一切人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6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應常歡樂，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7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不斷祈禱，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8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事事感謝：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這就是天主在基督耶穌內對你們所有的旨意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19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不要消滅神恩，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0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不要輕視先知之恩；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1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但應當考驗一切，好的，應保持；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2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各種壞的，要遠避。</w:t>
      </w:r>
    </w:p>
    <w:p w:rsidR="00D61983" w:rsidRPr="00D61983" w:rsidRDefault="00D61983" w:rsidP="00D61983">
      <w:pPr>
        <w:pStyle w:val="a7"/>
        <w:numPr>
          <w:ilvl w:val="0"/>
          <w:numId w:val="1"/>
        </w:numPr>
        <w:spacing w:before="100" w:beforeAutospacing="1" w:after="100" w:afterAutospacing="1"/>
        <w:ind w:leftChars="0"/>
        <w:rPr>
          <w:rFonts w:ascii="Times New Roman" w:eastAsia="標楷體" w:hAnsi="Times New Roman"/>
          <w:b/>
          <w:sz w:val="28"/>
          <w:szCs w:val="28"/>
        </w:rPr>
      </w:pPr>
      <w:r w:rsidRPr="00D61983">
        <w:rPr>
          <w:rFonts w:ascii="Times New Roman" w:eastAsia="標楷體" w:hAnsi="Times New Roman" w:hint="eastAsia"/>
          <w:b/>
          <w:sz w:val="28"/>
          <w:szCs w:val="28"/>
        </w:rPr>
        <w:lastRenderedPageBreak/>
        <w:t>信件的結束：祝福與問候</w:t>
      </w:r>
      <w:r w:rsidRPr="00D61983">
        <w:rPr>
          <w:rFonts w:ascii="Times New Roman" w:eastAsia="標楷體" w:hAnsi="Times New Roman"/>
          <w:b/>
          <w:sz w:val="28"/>
          <w:szCs w:val="28"/>
        </w:rPr>
        <w:t>：</w:t>
      </w:r>
      <w:r w:rsidRPr="00D61983">
        <w:rPr>
          <w:rFonts w:ascii="Times New Roman" w:eastAsia="標楷體" w:hAnsi="Times New Roman" w:hint="eastAsia"/>
          <w:b/>
          <w:sz w:val="28"/>
          <w:szCs w:val="28"/>
        </w:rPr>
        <w:t>五</w:t>
      </w:r>
      <w:r w:rsidRPr="00D61983">
        <w:rPr>
          <w:rFonts w:ascii="Times New Roman" w:eastAsia="標楷體" w:hAnsi="Times New Roman"/>
          <w:b/>
          <w:sz w:val="28"/>
          <w:szCs w:val="28"/>
        </w:rPr>
        <w:t>23-28</w:t>
      </w:r>
    </w:p>
    <w:p w:rsidR="00D26120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3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願賜平安的天主親自完全聖化你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將你們整個的神魂、靈魂和肉身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在我們的主耶穌基督來臨時，</w:t>
      </w:r>
    </w:p>
    <w:p w:rsidR="009D0EC5" w:rsidRDefault="00D26120">
      <w:pPr>
        <w:rPr>
          <w:rFonts w:ascii="標楷體" w:eastAsia="標楷體" w:hAnsi="標楷體" w:cs="新細明體"/>
          <w:b/>
          <w:kern w:val="0"/>
          <w:szCs w:val="24"/>
        </w:rPr>
      </w:pP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685541" w:rsidRPr="00685541">
        <w:rPr>
          <w:rFonts w:ascii="標楷體" w:eastAsia="標楷體" w:hAnsi="標楷體" w:cs="新細明體"/>
          <w:b/>
          <w:kern w:val="0"/>
          <w:szCs w:val="24"/>
        </w:rPr>
        <w:t>保持的無瑕可指：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4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6120" w:rsidRPr="00685541">
        <w:rPr>
          <w:rFonts w:ascii="標楷體" w:eastAsia="標楷體" w:hAnsi="標楷體" w:cs="新細明體"/>
          <w:b/>
          <w:kern w:val="0"/>
          <w:szCs w:val="24"/>
        </w:rPr>
        <w:t>那召你們的是忠信的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6120" w:rsidRPr="00685541">
        <w:rPr>
          <w:rFonts w:ascii="標楷體" w:eastAsia="標楷體" w:hAnsi="標楷體" w:cs="新細明體"/>
          <w:b/>
          <w:kern w:val="0"/>
          <w:szCs w:val="24"/>
        </w:rPr>
        <w:t>他必實行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5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6120" w:rsidRPr="00685541">
        <w:rPr>
          <w:rFonts w:ascii="標楷體" w:eastAsia="標楷體" w:hAnsi="標楷體" w:cs="新細明體"/>
          <w:b/>
          <w:kern w:val="0"/>
          <w:szCs w:val="24"/>
        </w:rPr>
        <w:t>弟兄們，</w:t>
      </w:r>
      <w:r w:rsidR="00D26120">
        <w:rPr>
          <w:rFonts w:ascii="標楷體" w:eastAsia="標楷體" w:hAnsi="標楷體" w:cs="新細明體"/>
          <w:b/>
          <w:kern w:val="0"/>
          <w:szCs w:val="24"/>
        </w:rPr>
        <w:br/>
      </w:r>
      <w:r w:rsidR="00D26120"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="00D26120" w:rsidRPr="00685541">
        <w:rPr>
          <w:rFonts w:ascii="標楷體" w:eastAsia="標楷體" w:hAnsi="標楷體" w:cs="新細明體"/>
          <w:b/>
          <w:kern w:val="0"/>
          <w:szCs w:val="24"/>
        </w:rPr>
        <w:t>你們也要為我們祈禱。</w:t>
      </w:r>
    </w:p>
    <w:p w:rsidR="009D0EC5" w:rsidRDefault="009D0EC5">
      <w:pPr>
        <w:rPr>
          <w:rFonts w:ascii="標楷體" w:eastAsia="標楷體" w:hAnsi="標楷體" w:cs="新細明體"/>
          <w:b/>
          <w:kern w:val="0"/>
          <w:szCs w:val="24"/>
        </w:rPr>
      </w:pPr>
      <w:r w:rsidRPr="00611140">
        <w:rPr>
          <w:rFonts w:ascii="標楷體" w:eastAsia="標楷體" w:hAnsi="標楷體" w:cs="新細明體"/>
          <w:b/>
          <w:kern w:val="0"/>
          <w:szCs w:val="24"/>
          <w:vertAlign w:val="superscript"/>
        </w:rPr>
        <w:t>26</w:t>
      </w:r>
      <w:r w:rsidR="00EC17CB"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="00D26120" w:rsidRPr="00685541">
        <w:rPr>
          <w:rFonts w:ascii="標楷體" w:eastAsia="標楷體" w:hAnsi="標楷體" w:cs="新細明體"/>
          <w:b/>
          <w:kern w:val="0"/>
          <w:szCs w:val="24"/>
        </w:rPr>
        <w:t>你們要以聖吻問候所有的弟兄。</w:t>
      </w:r>
    </w:p>
    <w:p w:rsidR="00D26120" w:rsidRDefault="00D26120">
      <w:pPr>
        <w:rPr>
          <w:rFonts w:ascii="標楷體" w:eastAsia="標楷體" w:hAnsi="標楷體" w:cs="新細明體"/>
          <w:b/>
          <w:kern w:val="0"/>
          <w:szCs w:val="24"/>
        </w:rPr>
      </w:pPr>
      <w:r w:rsidRPr="00685541">
        <w:rPr>
          <w:rFonts w:ascii="標楷體" w:eastAsia="標楷體" w:hAnsi="標楷體" w:cs="新細明體"/>
          <w:b/>
          <w:kern w:val="0"/>
          <w:szCs w:val="24"/>
          <w:vertAlign w:val="superscript"/>
        </w:rPr>
        <w:t>27</w:t>
      </w:r>
      <w:r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85541">
        <w:rPr>
          <w:rFonts w:ascii="標楷體" w:eastAsia="標楷體" w:hAnsi="標楷體" w:cs="新細明體"/>
          <w:b/>
          <w:kern w:val="0"/>
          <w:szCs w:val="24"/>
        </w:rPr>
        <w:t>我因主誓求你們，</w:t>
      </w:r>
      <w:r>
        <w:rPr>
          <w:rFonts w:ascii="標楷體" w:eastAsia="標楷體" w:hAnsi="標楷體" w:cs="新細明體"/>
          <w:b/>
          <w:kern w:val="0"/>
          <w:szCs w:val="24"/>
        </w:rPr>
        <w:br/>
      </w:r>
      <w:r>
        <w:rPr>
          <w:rFonts w:ascii="標楷體" w:eastAsia="標楷體" w:hAnsi="標楷體" w:cs="新細明體" w:hint="eastAsia"/>
          <w:b/>
          <w:kern w:val="0"/>
          <w:szCs w:val="24"/>
        </w:rPr>
        <w:t xml:space="preserve">   </w:t>
      </w:r>
      <w:r w:rsidRPr="00685541">
        <w:rPr>
          <w:rFonts w:ascii="標楷體" w:eastAsia="標楷體" w:hAnsi="標楷體" w:cs="新細明體"/>
          <w:b/>
          <w:kern w:val="0"/>
          <w:szCs w:val="24"/>
        </w:rPr>
        <w:t>向眾弟兄朗誦這封書信。</w:t>
      </w:r>
    </w:p>
    <w:p w:rsidR="00611140" w:rsidRPr="00611140" w:rsidRDefault="00D26120">
      <w:pPr>
        <w:rPr>
          <w:rFonts w:ascii="標楷體" w:eastAsia="標楷體" w:hAnsi="標楷體" w:hint="eastAsia"/>
          <w:b/>
        </w:rPr>
      </w:pPr>
      <w:r w:rsidRPr="00685541">
        <w:rPr>
          <w:rFonts w:ascii="標楷體" w:eastAsia="標楷體" w:hAnsi="標楷體" w:cs="新細明體"/>
          <w:b/>
          <w:kern w:val="0"/>
          <w:szCs w:val="24"/>
          <w:vertAlign w:val="superscript"/>
        </w:rPr>
        <w:t>28</w:t>
      </w:r>
      <w:r>
        <w:rPr>
          <w:rFonts w:ascii="標楷體" w:eastAsia="標楷體" w:hAnsi="標楷體" w:cs="新細明體" w:hint="eastAsia"/>
          <w:b/>
          <w:kern w:val="0"/>
          <w:szCs w:val="24"/>
          <w:vertAlign w:val="superscript"/>
        </w:rPr>
        <w:t xml:space="preserve">    </w:t>
      </w:r>
      <w:r w:rsidRPr="00685541">
        <w:rPr>
          <w:rFonts w:ascii="標楷體" w:eastAsia="標楷體" w:hAnsi="標楷體" w:cs="新細明體"/>
          <w:b/>
          <w:kern w:val="0"/>
          <w:szCs w:val="24"/>
        </w:rPr>
        <w:t>願我們的主耶穌基督的恩寵與你們同在！</w:t>
      </w:r>
      <w:bookmarkStart w:id="0" w:name="_GoBack"/>
      <w:bookmarkEnd w:id="0"/>
    </w:p>
    <w:sectPr w:rsidR="00611140" w:rsidRPr="00611140" w:rsidSect="00611140"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2B83" w:rsidRDefault="00BE2B83" w:rsidP="00A56E70">
      <w:r>
        <w:separator/>
      </w:r>
    </w:p>
  </w:endnote>
  <w:endnote w:type="continuationSeparator" w:id="0">
    <w:p w:rsidR="00BE2B83" w:rsidRDefault="00BE2B83" w:rsidP="00A56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2010601000101010101"/>
    <w:charset w:val="88"/>
    <w:family w:val="auto"/>
    <w:pitch w:val="variable"/>
    <w:sig w:usb0="00000003" w:usb1="08080000" w:usb2="00000010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2B83" w:rsidRDefault="00BE2B83" w:rsidP="00A56E70">
      <w:r>
        <w:separator/>
      </w:r>
    </w:p>
  </w:footnote>
  <w:footnote w:type="continuationSeparator" w:id="0">
    <w:p w:rsidR="00BE2B83" w:rsidRDefault="00BE2B83" w:rsidP="00A56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7136F"/>
    <w:multiLevelType w:val="hybridMultilevel"/>
    <w:tmpl w:val="92D205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00743B"/>
    <w:multiLevelType w:val="hybridMultilevel"/>
    <w:tmpl w:val="9A424108"/>
    <w:lvl w:ilvl="0" w:tplc="8CAE66C2">
      <w:start w:val="1"/>
      <w:numFmt w:val="taiwaneseCountingThousand"/>
      <w:lvlText w:val="%1、"/>
      <w:lvlJc w:val="right"/>
      <w:pPr>
        <w:ind w:left="360" w:hanging="36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5C96C3D"/>
    <w:multiLevelType w:val="hybridMultilevel"/>
    <w:tmpl w:val="DE5AC8D0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4FF58D4"/>
    <w:multiLevelType w:val="hybridMultilevel"/>
    <w:tmpl w:val="FA1807E0"/>
    <w:lvl w:ilvl="0" w:tplc="B5AAD0FC">
      <w:start w:val="1"/>
      <w:numFmt w:val="decimal"/>
      <w:lvlText w:val="%1.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6FB069D"/>
    <w:multiLevelType w:val="hybridMultilevel"/>
    <w:tmpl w:val="DE5AC8D0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1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rQwMzQ0MjczszBT0lEKTi0uzszPAykwNK4FALq0CdktAAAA"/>
  </w:docVars>
  <w:rsids>
    <w:rsidRoot w:val="00611140"/>
    <w:rsid w:val="00041BCF"/>
    <w:rsid w:val="00132AD4"/>
    <w:rsid w:val="0014699C"/>
    <w:rsid w:val="001569D4"/>
    <w:rsid w:val="00171D4A"/>
    <w:rsid w:val="0021793F"/>
    <w:rsid w:val="00251909"/>
    <w:rsid w:val="002A5B46"/>
    <w:rsid w:val="00312C3D"/>
    <w:rsid w:val="003679BE"/>
    <w:rsid w:val="00373C71"/>
    <w:rsid w:val="003B2254"/>
    <w:rsid w:val="0045239D"/>
    <w:rsid w:val="004832F9"/>
    <w:rsid w:val="00532EAB"/>
    <w:rsid w:val="005C7E86"/>
    <w:rsid w:val="005D7AE2"/>
    <w:rsid w:val="00611140"/>
    <w:rsid w:val="00652492"/>
    <w:rsid w:val="00685541"/>
    <w:rsid w:val="006A1C49"/>
    <w:rsid w:val="006D7EF0"/>
    <w:rsid w:val="006F2D4A"/>
    <w:rsid w:val="00722797"/>
    <w:rsid w:val="007A42BD"/>
    <w:rsid w:val="007D4CB5"/>
    <w:rsid w:val="0087169A"/>
    <w:rsid w:val="008A5749"/>
    <w:rsid w:val="009008ED"/>
    <w:rsid w:val="00936AF0"/>
    <w:rsid w:val="009D0EC5"/>
    <w:rsid w:val="009F2EDA"/>
    <w:rsid w:val="00A51CA9"/>
    <w:rsid w:val="00A56E70"/>
    <w:rsid w:val="00A85FDB"/>
    <w:rsid w:val="00B4550E"/>
    <w:rsid w:val="00B61DB2"/>
    <w:rsid w:val="00B74CC4"/>
    <w:rsid w:val="00BE2B83"/>
    <w:rsid w:val="00C01159"/>
    <w:rsid w:val="00D03477"/>
    <w:rsid w:val="00D2209F"/>
    <w:rsid w:val="00D26120"/>
    <w:rsid w:val="00D61983"/>
    <w:rsid w:val="00E53205"/>
    <w:rsid w:val="00EC17CB"/>
    <w:rsid w:val="00F623FE"/>
    <w:rsid w:val="00F91A0C"/>
    <w:rsid w:val="00FB5382"/>
    <w:rsid w:val="00FD1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84766B"/>
  <w15:chartTrackingRefBased/>
  <w15:docId w15:val="{5E266828-E5A0-4698-AAA3-28DC42D76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3">
    <w:name w:val="heading 3"/>
    <w:basedOn w:val="a"/>
    <w:next w:val="a"/>
    <w:link w:val="30"/>
    <w:uiPriority w:val="9"/>
    <w:unhideWhenUsed/>
    <w:qFormat/>
    <w:rsid w:val="00A56E70"/>
    <w:pPr>
      <w:keepNext/>
      <w:spacing w:line="720" w:lineRule="auto"/>
      <w:outlineLvl w:val="2"/>
    </w:pPr>
    <w:rPr>
      <w:rFonts w:ascii="Calibri Light" w:eastAsia="新細明體" w:hAnsi="Calibri Light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56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56E7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56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56E70"/>
    <w:rPr>
      <w:sz w:val="20"/>
      <w:szCs w:val="20"/>
    </w:rPr>
  </w:style>
  <w:style w:type="paragraph" w:styleId="a7">
    <w:name w:val="List Paragraph"/>
    <w:basedOn w:val="a"/>
    <w:uiPriority w:val="34"/>
    <w:qFormat/>
    <w:rsid w:val="00A56E70"/>
    <w:pPr>
      <w:ind w:leftChars="200" w:left="480"/>
    </w:pPr>
  </w:style>
  <w:style w:type="character" w:customStyle="1" w:styleId="30">
    <w:name w:val="標題 3 字元"/>
    <w:basedOn w:val="a0"/>
    <w:link w:val="3"/>
    <w:uiPriority w:val="9"/>
    <w:rsid w:val="00A56E70"/>
    <w:rPr>
      <w:rFonts w:ascii="Calibri Light" w:eastAsia="新細明體" w:hAnsi="Calibri Light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8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7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277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167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09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75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04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744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27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91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3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579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9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2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1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456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02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5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5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0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43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778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08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2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65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10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985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9</Pages>
  <Words>698</Words>
  <Characters>3985</Characters>
  <Application>Microsoft Office Word</Application>
  <DocSecurity>0</DocSecurity>
  <Lines>33</Lines>
  <Paragraphs>9</Paragraphs>
  <ScaleCrop>false</ScaleCrop>
  <Company>Microsoft</Company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思川</dc:creator>
  <cp:keywords/>
  <dc:description/>
  <cp:lastModifiedBy>思川 林</cp:lastModifiedBy>
  <cp:revision>10</cp:revision>
  <dcterms:created xsi:type="dcterms:W3CDTF">2018-07-03T03:18:00Z</dcterms:created>
  <dcterms:modified xsi:type="dcterms:W3CDTF">2019-04-11T08:51:00Z</dcterms:modified>
</cp:coreProperties>
</file>